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Johannesburg</w:t>
      </w:r>
    </w:p>
    <w:bookmarkStart w:id="20" w:name="scholarship-application-letter"/>
    <w:p>
      <w:pPr>
        <w:pStyle w:val="Heading1"/>
      </w:pPr>
      <w:r>
        <w:t xml:space="preserve">SCHOLARSHIP APPLICATION LETTER</w:t>
      </w:r>
    </w:p>
    <w:p>
      <w:pPr>
        <w:pStyle w:val="FirstParagraph"/>
      </w:pPr>
      <w:r>
        <w:t xml:space="preserve">For Mechanic Training Program at Johannesburg Technical Institut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Johannesburg Skills Development Trust</w:t>
      </w:r>
      <w:r>
        <w:br/>
      </w:r>
      <w:r>
        <w:t xml:space="preserve">15 Main Street, Sandton, Johannesburg, South Africa</w:t>
      </w:r>
    </w:p>
    <w:bookmarkStart w:id="21" w:name="X2fe9de0edd5f3c6a2accea6482bac5538d1cd15"/>
    <w:p>
      <w:pPr>
        <w:pStyle w:val="Heading2"/>
      </w:pPr>
      <w:r>
        <w:t xml:space="preserve">Subject: Formal Application for Mechanic Training Scholarship in South Africa Johannesburg</w:t>
      </w:r>
    </w:p>
    <w:bookmarkEnd w:id="21"/>
    <w:p>
      <w:pPr>
        <w:pStyle w:val="FirstParagraph"/>
      </w:pPr>
      <w:r>
        <w:t xml:space="preserve">Dear Scholarship Committee,</w:t>
      </w:r>
    </w:p>
    <w:p>
      <w:pPr>
        <w:pStyle w:val="BodyText"/>
      </w:pPr>
      <w:r>
        <w:t xml:space="preserve">I am writing this formal Scholarship Application Letter to express my profound enthusiasm and unwavering commitment to pursuing advanced training as a certified Mechanic in South Africa Johannesburg. As a resident of Soweto with deep roots in the economic landscape of Johannesburg, I have witnessed firsthand how skilled automotive technicians are the backbone of our transport infrastructure, yet critically underserved in our community. My dream is to become a qualified Mechanic who contributes to reducing unemployment and improving vehicle safety across Gauteng Province.</w:t>
      </w:r>
    </w:p>
    <w:p>
      <w:pPr>
        <w:pStyle w:val="BodyText"/>
      </w:pPr>
      <w:r>
        <w:t xml:space="preserve">Having worked as an apprentice mechanic at a local workshop in Alexandra Township for two years, I have developed practical skills in engine diagnostics, electrical systems repair, and preventive maintenance. However, my current qualifications are limited to basic vocational certificates obtained through community programs. The South Africa Johannesburg automotive industry desperately needs technicians who understand both modern digital systems and the unique challenges of operating vehicles on our rugged roads—from the dusty highways connecting Soweto to Pretoria to the congested streets of downtown Johannesburg. I recognize that without specialized training, my ability to serve this growing market remains constrained.</w:t>
      </w:r>
    </w:p>
    <w:p>
      <w:pPr>
        <w:pStyle w:val="BodyText"/>
      </w:pPr>
      <w:r>
        <w:t xml:space="preserve">My motivation stems from a personal tragedy: in 2021, my uncle’s delivery van broke down on the N1 highway due to faulty brake systems—a preventable accident that cost his livelihood and nearly his life. This experience ignited my determination to master automotive safety protocols. I have since volunteered at Johannesburg’s Road Accident Prevention Initiative, conducting free vehicle checks for taxi operators in Alexandra and Diepsloot. These experiences solidified my understanding that skilled Mechanics don’t just fix cars—they save lives across South Africa Johannesburg.</w:t>
      </w:r>
    </w:p>
    <w:p>
      <w:pPr>
        <w:pStyle w:val="BodyText"/>
      </w:pPr>
      <w:r>
        <w:t xml:space="preserve">Despite my dedication, financial constraints threaten to derail my career path. As the sole breadwinner for my three younger siblings after our parents’ passing, I currently work 60-hour weeks at a petrol station to cover basic expenses. The cost of the Johannesburg Technical Institute’s advanced Mechanic program (R45,000 annually) exceeds my means by R28,000. This Scholarship Application Letter is therefore a plea for support—not merely for personal advancement, but to become part of the solution in addressing South Africa’s critical shortage of certified automotive technicians. The National Skills Development Strategy 2031 explicitly identifies mechanical trades as high-priority fields, and Johannesburg alone requires 5,800 new qualified Mechanics yearly to meet transport demand.</w:t>
      </w:r>
    </w:p>
    <w:p>
      <w:pPr>
        <w:pStyle w:val="BodyText"/>
      </w:pPr>
      <w:r>
        <w:t xml:space="preserve">What sets me apart is my community-oriented approach to technical training. While studying at the University of Johannesburg’s Community Outreach Centre, I developed a workshop model teaching basic diagnostics to unemployed youth in Alexandra. We’ve already trained 17 individuals who now operate mobile repair services for low-income taxi operators—proving that practical skill-sharing creates economic ripple effects. This project aligns perfectly with the Johannesburg Skills Development Trust’s mission to "build local capacity through industry-relevant training." The scholarship would allow me to earn dual certifications in diesel engine systems (critical for South Africa’s freight economy) and electric vehicle maintenance—skills urgently needed as Johannesburg transitions toward sustainable transport.</w:t>
      </w:r>
    </w:p>
    <w:p>
      <w:pPr>
        <w:pStyle w:val="BodyText"/>
      </w:pPr>
      <w:r>
        <w:t xml:space="preserve">I am particularly drawn to the Johannesburg Technical Institute’s partnership with Toyota South Africa and the Gauteng Department of Transport, which ensures industry-aligned curriculum. Their focus on mentorship through programs like "Mechanic Mentors for Youth" mirrors my own vision: I intend to establish a community repair hub in Soweto staffed by graduates of this program, creating jobs while reducing road fatalities from mechanical failures. In South Africa Johannesburg, where over 60% of motor vehicle accidents involve preventable mechanical faults (per SAPS data), my training will directly address a public safety crisis.</w:t>
      </w:r>
    </w:p>
    <w:p>
      <w:pPr>
        <w:pStyle w:val="BodyText"/>
      </w:pPr>
      <w:r>
        <w:t xml:space="preserve">Financial responsibility is paramount to me. I have secured a part-time position at a reputable garage in Lenasia that will continue supporting my living expenses during studies. My monthly income of R2,500 covers rent and food for my siblings, freeing the scholarship funds exclusively for tuition and tools. I’ve also researched every available bursary in South Africa Johannesburg—this is the only program offering full funding for advanced mechanic training with industry placements.</w:t>
      </w:r>
    </w:p>
    <w:p>
      <w:pPr>
        <w:pStyle w:val="BodyText"/>
      </w:pPr>
      <w:r>
        <w:t xml:space="preserve">Upon certification, I will immediately contribute to Johannesburg’s economic ecosystem by joining a cooperative of Mechanics serving informal transport networks across Alexandra, Diepsloot, and Tembisa. My long-term vision includes collaborating with the City of Johannesburg’s Transport Department to implement a "Mechanic Safety Check" initiative for all taxi operators—reducing accident rates through standardized diagnostics. I’ve already drafted this proposal with support from my current workshop manager, who acknowledges my potential to become an industry leader.</w:t>
      </w:r>
    </w:p>
    <w:p>
      <w:pPr>
        <w:pStyle w:val="BodyText"/>
      </w:pPr>
      <w:r>
        <w:t xml:space="preserve">South Africa Johannesburg’s future as a transportation hub depends on technicians like me who combine technical excellence with community consciousness. This Scholarship Application Letter is not just about funding—it’s about investing in a sustainable solution for our roads. I have enclosed my academic records, employment verification, and letters from two industry professionals (including the head mechanic at Alexandra Auto Repairs) attesting to my work ethic and potential. I welcome the opportunity to discuss how this scholarship will catalyze growth in South Africa’s automotive sector.</w:t>
      </w:r>
    </w:p>
    <w:p>
      <w:pPr>
        <w:pStyle w:val="BodyText"/>
      </w:pPr>
      <w:r>
        <w:t xml:space="preserve">Thank you for considering my application. I eagerly await your positive response and am available for an interview at your convenience.</w:t>
      </w:r>
    </w:p>
    <w:p>
      <w:pPr>
        <w:pStyle w:val="BodyText"/>
      </w:pPr>
      <w:r>
        <w:t xml:space="preserve">Sincerely,</w:t>
      </w:r>
    </w:p>
    <w:p>
      <w:r>
        <w:pict>
          <v:rect style="width:0;height:1.5pt" o:hralign="center" o:hrstd="t" o:hr="t"/>
        </w:pict>
      </w:r>
    </w:p>
    <w:p>
      <w:pPr>
        <w:pStyle w:val="FirstParagraph"/>
      </w:pPr>
      <w:r>
        <w:rPr>
          <w:bCs/>
          <w:b/>
        </w:rPr>
        <w:t xml:space="preserve">Lerato Molefe</w:t>
      </w:r>
    </w:p>
    <w:p>
      <w:pPr>
        <w:pStyle w:val="BodyText"/>
      </w:pPr>
      <w:r>
        <w:t xml:space="preserve">Address: Block B, Naledi House, Soweto, Johannesburg 2056</w:t>
      </w:r>
    </w:p>
    <w:p>
      <w:pPr>
        <w:pStyle w:val="BodyText"/>
      </w:pPr>
      <w:r>
        <w:t xml:space="preserve">Email: leratomolefe@email.com | Cell: +27 84 123 4567</w:t>
      </w:r>
    </w:p>
    <w:p>
      <w:pPr>
        <w:pStyle w:val="BodyText"/>
      </w:pPr>
      <w:r>
        <w:rPr>
          <w:bCs/>
          <w:b/>
        </w:rPr>
        <w:t xml:space="preserve">Enclosures:</w:t>
      </w:r>
      <w:r>
        <w:t xml:space="preserve"> </w:t>
      </w:r>
      <w:r>
        <w:t xml:space="preserve">Academic Transcripts, Employment Verification, Industry Reference Letters</w:t>
      </w:r>
    </w:p>
    <w:p>
      <w:pPr>
        <w:pStyle w:val="BodyText"/>
      </w:pPr>
      <w:r>
        <w:rPr>
          <w:bCs/>
          <w:b/>
        </w:rPr>
        <w:t xml:space="preserve">Word Count:</w:t>
      </w:r>
      <w:r>
        <w:t xml:space="preserve"> </w:t>
      </w:r>
      <w:r>
        <w:t xml:space="preserve">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Johannesburg</dc:title>
  <dc:creator/>
  <dc:language>en</dc:language>
  <cp:keywords/>
  <dcterms:created xsi:type="dcterms:W3CDTF">2026-07-25T03:34:44Z</dcterms:created>
  <dcterms:modified xsi:type="dcterms:W3CDTF">2026-07-25T03:34:44Z</dcterms:modified>
</cp:coreProperties>
</file>

<file path=docProps/custom.xml><?xml version="1.0" encoding="utf-8"?>
<Properties xmlns="http://schemas.openxmlformats.org/officeDocument/2006/custom-properties" xmlns:vt="http://schemas.openxmlformats.org/officeDocument/2006/docPropsVTypes"/>
</file>